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EAAD6" w14:textId="51927334" w:rsidR="00C06756" w:rsidRDefault="00661A79">
      <w:pPr>
        <w:rPr>
          <w:b/>
          <w:bCs/>
          <w:u w:val="single"/>
          <w:lang w:val="en-US"/>
        </w:rPr>
      </w:pPr>
      <w:r w:rsidRPr="00661A79">
        <w:rPr>
          <w:b/>
          <w:bCs/>
          <w:u w:val="single"/>
          <w:lang w:val="en-US"/>
        </w:rPr>
        <w:t>Restaurant report</w:t>
      </w:r>
      <w:r>
        <w:rPr>
          <w:b/>
          <w:bCs/>
          <w:u w:val="single"/>
          <w:lang w:val="en-US"/>
        </w:rPr>
        <w:t xml:space="preserve"> </w:t>
      </w:r>
    </w:p>
    <w:p w14:paraId="7A5A6FEC" w14:textId="7A84AF5C" w:rsidR="00661A79" w:rsidRDefault="00661A79">
      <w:pPr>
        <w:rPr>
          <w:b/>
          <w:bCs/>
          <w:u w:val="single"/>
          <w:lang w:val="en-US"/>
        </w:rPr>
      </w:pPr>
    </w:p>
    <w:p w14:paraId="4F485BB9" w14:textId="61778B1D" w:rsidR="00661A79" w:rsidRDefault="00661A79" w:rsidP="00661A79">
      <w:pPr>
        <w:ind w:left="357" w:firstLine="0"/>
        <w:rPr>
          <w:lang w:val="en-US"/>
        </w:rPr>
      </w:pPr>
      <w:r>
        <w:rPr>
          <w:lang w:val="en-US"/>
        </w:rPr>
        <w:t>This is a comprehensive report on the tasks that were performed during the system development and how the system works.</w:t>
      </w:r>
    </w:p>
    <w:p w14:paraId="4220B5A5" w14:textId="244C33DE" w:rsidR="00661A79" w:rsidRDefault="00661A79" w:rsidP="00661A79">
      <w:pPr>
        <w:ind w:left="357" w:firstLine="0"/>
        <w:rPr>
          <w:lang w:val="en-US"/>
        </w:rPr>
      </w:pPr>
      <w:r>
        <w:rPr>
          <w:lang w:val="en-US"/>
        </w:rPr>
        <w:t xml:space="preserve">Part one: the project done was a restaurant that offers fast-food to it users. The restaurant provides a menu for fast-food dishes such as soft drinks, burgers, sandwiches, and fries. The websites </w:t>
      </w:r>
      <w:proofErr w:type="gramStart"/>
      <w:r>
        <w:rPr>
          <w:lang w:val="en-US"/>
        </w:rPr>
        <w:t>offers</w:t>
      </w:r>
      <w:proofErr w:type="gramEnd"/>
      <w:r>
        <w:rPr>
          <w:lang w:val="en-US"/>
        </w:rPr>
        <w:t xml:space="preserve"> an interface where users can interact with the restaurant and order their fast-food orders.</w:t>
      </w:r>
    </w:p>
    <w:p w14:paraId="1A6E96CE" w14:textId="4F72E786" w:rsidR="00661A79" w:rsidRDefault="00661A79" w:rsidP="00661A79">
      <w:pPr>
        <w:ind w:left="357" w:firstLine="0"/>
        <w:rPr>
          <w:lang w:val="en-US"/>
        </w:rPr>
      </w:pPr>
      <w:r>
        <w:rPr>
          <w:lang w:val="en-US"/>
        </w:rPr>
        <w:t>The website consists mainly of the following pages:</w:t>
      </w:r>
    </w:p>
    <w:p w14:paraId="0628EE47" w14:textId="17A5A312" w:rsidR="00661A79" w:rsidRDefault="00661A79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me page – this is the first page the users go to when first visiting the site.</w:t>
      </w:r>
    </w:p>
    <w:p w14:paraId="486DB537" w14:textId="0B027FC4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enu page – this page consists of the food items that the restaurant offers and can be easily accessed from the homepage.</w:t>
      </w:r>
    </w:p>
    <w:p w14:paraId="79EC3F44" w14:textId="2B47F646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eams page – it contains the restaurants team crew</w:t>
      </w:r>
    </w:p>
    <w:p w14:paraId="02BF967A" w14:textId="5A11DB73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bout page – this page explains the goals of the site and the mission, vision.</w:t>
      </w:r>
    </w:p>
    <w:p w14:paraId="7A1CAE81" w14:textId="52A4485C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estimony page – it contains positive feedback from the pleased restaurant customers</w:t>
      </w:r>
    </w:p>
    <w:p w14:paraId="0378E26B" w14:textId="3FE6785F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tact page – contains a form that can be used to communicate with the restaurant management.</w:t>
      </w:r>
    </w:p>
    <w:p w14:paraId="07A4B70C" w14:textId="33CD2BBE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arch page – customers to the restaurant can search available information about the restaurant on this page.</w:t>
      </w:r>
    </w:p>
    <w:p w14:paraId="6113E8F2" w14:textId="0AB228B2" w:rsidR="002424AF" w:rsidRDefault="002424AF" w:rsidP="00661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enu-item page – contains an in-depth list of the general menu list categories</w:t>
      </w:r>
    </w:p>
    <w:p w14:paraId="6FCFFA92" w14:textId="70EF6D89" w:rsidR="002424AF" w:rsidRDefault="002424AF" w:rsidP="002424AF">
      <w:pPr>
        <w:rPr>
          <w:lang w:val="en-US"/>
        </w:rPr>
      </w:pPr>
    </w:p>
    <w:p w14:paraId="2C4A1FD9" w14:textId="3ED5BE08" w:rsidR="002424AF" w:rsidRDefault="002424AF" w:rsidP="00FF15CA">
      <w:pPr>
        <w:ind w:left="357" w:firstLine="0"/>
        <w:rPr>
          <w:lang w:val="en-US"/>
        </w:rPr>
      </w:pPr>
      <w:r>
        <w:rPr>
          <w:lang w:val="en-US"/>
        </w:rPr>
        <w:t>The restaurant</w:t>
      </w:r>
      <w:r w:rsidR="00FF15CA">
        <w:rPr>
          <w:lang w:val="en-US"/>
        </w:rPr>
        <w:t>’</w:t>
      </w:r>
      <w:r>
        <w:rPr>
          <w:lang w:val="en-US"/>
        </w:rPr>
        <w:t>s</w:t>
      </w:r>
      <w:r w:rsidR="00FF15CA">
        <w:rPr>
          <w:lang w:val="en-US"/>
        </w:rPr>
        <w:t xml:space="preserve"> server side have been implemented using node and express JS. The restaurant uses</w:t>
      </w:r>
      <w:r>
        <w:rPr>
          <w:lang w:val="en-US"/>
        </w:rPr>
        <w:t xml:space="preserve"> </w:t>
      </w:r>
      <w:r w:rsidR="00FF15CA">
        <w:rPr>
          <w:lang w:val="en-US"/>
        </w:rPr>
        <w:t xml:space="preserve">MySQL database to store it records. </w:t>
      </w:r>
    </w:p>
    <w:p w14:paraId="28E81B37" w14:textId="131A4369" w:rsidR="00FF15CA" w:rsidRDefault="00FF15CA" w:rsidP="00FF15CA">
      <w:pPr>
        <w:ind w:left="357" w:firstLine="0"/>
        <w:rPr>
          <w:lang w:val="en-US"/>
        </w:rPr>
      </w:pPr>
      <w:r>
        <w:rPr>
          <w:lang w:val="en-US"/>
        </w:rPr>
        <w:t>The entity relationship diagram of the restaurant is shown below;</w:t>
      </w:r>
    </w:p>
    <w:p w14:paraId="7198C412" w14:textId="25CCF249" w:rsidR="00FF15CA" w:rsidRPr="002424AF" w:rsidRDefault="00FF15CA" w:rsidP="00FF15CA">
      <w:pPr>
        <w:ind w:left="357" w:firstLine="0"/>
        <w:rPr>
          <w:lang w:val="en-US"/>
        </w:rPr>
      </w:pPr>
      <w:r w:rsidRPr="00FF15CA">
        <w:rPr>
          <w:lang w:val="en-US"/>
        </w:rPr>
        <w:lastRenderedPageBreak/>
        <w:drawing>
          <wp:inline distT="0" distB="0" distL="0" distR="0" wp14:anchorId="4277B3AF" wp14:editId="05352043">
            <wp:extent cx="5687219" cy="4829849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482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15CA" w:rsidRPr="002424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8328B7"/>
    <w:multiLevelType w:val="hybridMultilevel"/>
    <w:tmpl w:val="CAB03840"/>
    <w:lvl w:ilvl="0" w:tplc="7A187F4A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37" w:hanging="360"/>
      </w:pPr>
    </w:lvl>
    <w:lvl w:ilvl="2" w:tplc="2000001B" w:tentative="1">
      <w:start w:val="1"/>
      <w:numFmt w:val="lowerRoman"/>
      <w:lvlText w:val="%3."/>
      <w:lvlJc w:val="right"/>
      <w:pPr>
        <w:ind w:left="2157" w:hanging="180"/>
      </w:pPr>
    </w:lvl>
    <w:lvl w:ilvl="3" w:tplc="2000000F" w:tentative="1">
      <w:start w:val="1"/>
      <w:numFmt w:val="decimal"/>
      <w:lvlText w:val="%4."/>
      <w:lvlJc w:val="left"/>
      <w:pPr>
        <w:ind w:left="2877" w:hanging="360"/>
      </w:pPr>
    </w:lvl>
    <w:lvl w:ilvl="4" w:tplc="20000019" w:tentative="1">
      <w:start w:val="1"/>
      <w:numFmt w:val="lowerLetter"/>
      <w:lvlText w:val="%5."/>
      <w:lvlJc w:val="left"/>
      <w:pPr>
        <w:ind w:left="3597" w:hanging="360"/>
      </w:pPr>
    </w:lvl>
    <w:lvl w:ilvl="5" w:tplc="2000001B" w:tentative="1">
      <w:start w:val="1"/>
      <w:numFmt w:val="lowerRoman"/>
      <w:lvlText w:val="%6."/>
      <w:lvlJc w:val="right"/>
      <w:pPr>
        <w:ind w:left="4317" w:hanging="180"/>
      </w:pPr>
    </w:lvl>
    <w:lvl w:ilvl="6" w:tplc="2000000F" w:tentative="1">
      <w:start w:val="1"/>
      <w:numFmt w:val="decimal"/>
      <w:lvlText w:val="%7."/>
      <w:lvlJc w:val="left"/>
      <w:pPr>
        <w:ind w:left="5037" w:hanging="360"/>
      </w:pPr>
    </w:lvl>
    <w:lvl w:ilvl="7" w:tplc="20000019" w:tentative="1">
      <w:start w:val="1"/>
      <w:numFmt w:val="lowerLetter"/>
      <w:lvlText w:val="%8."/>
      <w:lvlJc w:val="left"/>
      <w:pPr>
        <w:ind w:left="5757" w:hanging="360"/>
      </w:pPr>
    </w:lvl>
    <w:lvl w:ilvl="8" w:tplc="2000001B" w:tentative="1">
      <w:start w:val="1"/>
      <w:numFmt w:val="lowerRoman"/>
      <w:lvlText w:val="%9."/>
      <w:lvlJc w:val="right"/>
      <w:pPr>
        <w:ind w:left="6477" w:hanging="180"/>
      </w:pPr>
    </w:lvl>
  </w:abstractNum>
  <w:num w:numId="1" w16cid:durableId="1525511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rawsLSwNDYzsjBT0lEKTi0uzszPAykwrAUA8QXI0SwAAAA="/>
  </w:docVars>
  <w:rsids>
    <w:rsidRoot w:val="00661A79"/>
    <w:rsid w:val="0015094E"/>
    <w:rsid w:val="002424AF"/>
    <w:rsid w:val="00661A79"/>
    <w:rsid w:val="009F29FA"/>
    <w:rsid w:val="00C06756"/>
    <w:rsid w:val="00FF1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27B3C"/>
  <w15:chartTrackingRefBased/>
  <w15:docId w15:val="{16B2DDCC-8E2B-45B3-96CC-69EA243F8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KE" w:eastAsia="en-US" w:bidi="ar-SA"/>
      </w:rPr>
    </w:rPrDefault>
    <w:pPrDefault>
      <w:pPr>
        <w:spacing w:after="160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1A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gitau</dc:creator>
  <cp:keywords/>
  <dc:description/>
  <cp:lastModifiedBy>joseph gitau</cp:lastModifiedBy>
  <cp:revision>1</cp:revision>
  <dcterms:created xsi:type="dcterms:W3CDTF">2022-11-25T04:24:00Z</dcterms:created>
  <dcterms:modified xsi:type="dcterms:W3CDTF">2022-11-25T04:51:00Z</dcterms:modified>
</cp:coreProperties>
</file>